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D7234" w14:textId="77777777" w:rsidR="00EA14AA" w:rsidRDefault="00EA14AA" w:rsidP="00EA14AA">
      <w:r>
        <w:t>Difference between:</w:t>
      </w:r>
    </w:p>
    <w:p w14:paraId="3A8C063D" w14:textId="77777777" w:rsidR="009A062A" w:rsidRDefault="009A062A" w:rsidP="00EA14AA"/>
    <w:p w14:paraId="4108E0D0" w14:textId="14F5F386" w:rsidR="00EA14AA" w:rsidRDefault="00EA14AA" w:rsidP="00EA14AA">
      <w:r>
        <w:t># Get the length-frequency data (length in millimeters)</w:t>
      </w:r>
    </w:p>
    <w:p w14:paraId="0CA56568" w14:textId="77777777" w:rsidR="00EA14AA" w:rsidRDefault="00EA14AA" w:rsidP="00EA14AA">
      <w:proofErr w:type="spellStart"/>
      <w:r>
        <w:t>lfmm</w:t>
      </w:r>
      <w:proofErr w:type="spellEnd"/>
      <w:r>
        <w:t xml:space="preserve"> &lt;- </w:t>
      </w:r>
      <w:proofErr w:type="spellStart"/>
      <w:proofErr w:type="gramStart"/>
      <w:r>
        <w:t>read.lfmmdata</w:t>
      </w:r>
      <w:proofErr w:type="gramEnd"/>
      <w:r>
        <w:t>.f</w:t>
      </w:r>
      <w:proofErr w:type="spellEnd"/>
      <w:r>
        <w:t>(raw_data_dir,"LengthMM2000-2021.txt")</w:t>
      </w:r>
    </w:p>
    <w:p w14:paraId="402FF217" w14:textId="77777777" w:rsidR="00EA14AA" w:rsidRDefault="00EA14AA" w:rsidP="00EA14AA">
      <w:r>
        <w:t># Get the grouped length-frequency output</w:t>
      </w:r>
    </w:p>
    <w:p w14:paraId="0D0C115D" w14:textId="1FBD073C" w:rsidR="005445AD" w:rsidRDefault="00EA14AA" w:rsidP="00EA14AA">
      <w:proofErr w:type="spellStart"/>
      <w:r>
        <w:t>lfgrpd</w:t>
      </w:r>
      <w:proofErr w:type="spellEnd"/>
      <w:r>
        <w:t xml:space="preserve"> &lt;- </w:t>
      </w:r>
      <w:proofErr w:type="spellStart"/>
      <w:proofErr w:type="gramStart"/>
      <w:r>
        <w:t>read.lengthfreq</w:t>
      </w:r>
      <w:proofErr w:type="gramEnd"/>
      <w:r>
        <w:t>.f</w:t>
      </w:r>
      <w:proofErr w:type="spellEnd"/>
      <w:r>
        <w:t>(raw_data_dir,"LengthFreq2000-2021.txt")</w:t>
      </w:r>
    </w:p>
    <w:p w14:paraId="31CB3DC6" w14:textId="5D0D9883" w:rsidR="00220637" w:rsidRDefault="00220637">
      <w:r>
        <w:br w:type="page"/>
      </w:r>
    </w:p>
    <w:p w14:paraId="6DA0D3A5" w14:textId="625FD9B1" w:rsidR="00220637" w:rsidRDefault="00220637" w:rsidP="00EA14AA">
      <w:r>
        <w:lastRenderedPageBreak/>
        <w:t xml:space="preserve">What is </w:t>
      </w:r>
      <w:proofErr w:type="spellStart"/>
      <w:r>
        <w:t>month.substitution.mat</w:t>
      </w:r>
      <w:proofErr w:type="spellEnd"/>
      <w:r>
        <w:t>?</w:t>
      </w:r>
    </w:p>
    <w:p w14:paraId="33E03721" w14:textId="2EFB6528" w:rsidR="00E81575" w:rsidRDefault="00B41F55" w:rsidP="00EA14AA">
      <w:r w:rsidRPr="00B41F55">
        <w:rPr>
          <w:noProof/>
        </w:rPr>
        <w:drawing>
          <wp:inline distT="0" distB="0" distL="0" distR="0" wp14:anchorId="67E9CDE8" wp14:editId="3D9A14B5">
            <wp:extent cx="2305856" cy="2777508"/>
            <wp:effectExtent l="0" t="0" r="0" b="3810"/>
            <wp:docPr id="1" name="Picture 1" descr="A picture containing computer, compute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omputer, computer, electronic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14369" cy="278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48120" w14:textId="77777777" w:rsidR="00E81575" w:rsidRDefault="00E81575">
      <w:r>
        <w:br w:type="page"/>
      </w:r>
    </w:p>
    <w:p w14:paraId="13975097" w14:textId="263EE551" w:rsidR="00220637" w:rsidRDefault="00E81575" w:rsidP="00EA14AA">
      <w:proofErr w:type="spellStart"/>
      <w:proofErr w:type="gramStart"/>
      <w:r w:rsidRPr="00E81575">
        <w:lastRenderedPageBreak/>
        <w:t>get.catch</w:t>
      </w:r>
      <w:proofErr w:type="gramEnd"/>
      <w:r w:rsidRPr="00E81575">
        <w:t>.estimates.f</w:t>
      </w:r>
      <w:proofErr w:type="spellEnd"/>
      <w:r w:rsidRPr="00E81575">
        <w:t xml:space="preserve"> = function(cae.in,caestrtflg.in,totunlds.in,lfgrpd.in,lfgrpd.stratflg.in,lfmm.in,my.year,minsamps.in,well.estimates,myarea.submat,growshrink.incrs.mat.touse,PS,Species) {</w:t>
      </w:r>
    </w:p>
    <w:p w14:paraId="55F01610" w14:textId="768B4225" w:rsidR="00E81575" w:rsidRDefault="00E81575" w:rsidP="00EA14AA"/>
    <w:p w14:paraId="57757994" w14:textId="008FF6E1" w:rsidR="00E81575" w:rsidRPr="00994AF4" w:rsidRDefault="00E81575" w:rsidP="00EA14AA">
      <w:r>
        <w:t xml:space="preserve">why </w:t>
      </w:r>
      <w:r w:rsidRPr="00E81575">
        <w:t>minsamps.in</w:t>
      </w:r>
      <w:r>
        <w:t xml:space="preserve"> is set to 2</w:t>
      </w:r>
      <w:r w:rsidR="00DA4929">
        <w:t>?</w:t>
      </w:r>
    </w:p>
    <w:sectPr w:rsidR="00E81575" w:rsidRPr="00994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D097B" w14:textId="77777777" w:rsidR="0051056C" w:rsidRDefault="0051056C" w:rsidP="000B031D">
      <w:pPr>
        <w:spacing w:after="0"/>
      </w:pPr>
      <w:r>
        <w:separator/>
      </w:r>
    </w:p>
  </w:endnote>
  <w:endnote w:type="continuationSeparator" w:id="0">
    <w:p w14:paraId="048D0695" w14:textId="77777777" w:rsidR="0051056C" w:rsidRDefault="0051056C" w:rsidP="000B0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9133C" w14:textId="77777777" w:rsidR="0051056C" w:rsidRDefault="0051056C" w:rsidP="000B031D">
      <w:pPr>
        <w:spacing w:after="0"/>
      </w:pPr>
      <w:r>
        <w:separator/>
      </w:r>
    </w:p>
  </w:footnote>
  <w:footnote w:type="continuationSeparator" w:id="0">
    <w:p w14:paraId="32DE059B" w14:textId="77777777" w:rsidR="0051056C" w:rsidRDefault="0051056C" w:rsidP="000B03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8EA"/>
    <w:multiLevelType w:val="multilevel"/>
    <w:tmpl w:val="B9F229B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0975654">
    <w:abstractNumId w:val="0"/>
  </w:num>
  <w:num w:numId="2" w16cid:durableId="411899082">
    <w:abstractNumId w:val="0"/>
  </w:num>
  <w:num w:numId="3" w16cid:durableId="1432967420">
    <w:abstractNumId w:val="0"/>
  </w:num>
  <w:num w:numId="4" w16cid:durableId="531500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TE2MTU3tjA0NzNU0lEKTi0uzszPAykwqQUATslVSSwAAAA="/>
  </w:docVars>
  <w:rsids>
    <w:rsidRoot w:val="00FF27A4"/>
    <w:rsid w:val="000B031D"/>
    <w:rsid w:val="00137173"/>
    <w:rsid w:val="00220637"/>
    <w:rsid w:val="0051056C"/>
    <w:rsid w:val="005445AD"/>
    <w:rsid w:val="009014AB"/>
    <w:rsid w:val="00994AF4"/>
    <w:rsid w:val="009A062A"/>
    <w:rsid w:val="00B41F55"/>
    <w:rsid w:val="00D50A05"/>
    <w:rsid w:val="00DA4929"/>
    <w:rsid w:val="00E81575"/>
    <w:rsid w:val="00EA14AA"/>
    <w:rsid w:val="00FF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C115D"/>
  <w15:chartTrackingRefBased/>
  <w15:docId w15:val="{8AD1DCA0-ACB1-4680-BBCC-D910F06EC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A05"/>
    <w:pPr>
      <w:keepNext/>
      <w:keepLines/>
      <w:numPr>
        <w:numId w:val="4"/>
      </w:numPr>
      <w:spacing w:before="240" w:after="0"/>
      <w:outlineLvl w:val="0"/>
    </w:pPr>
    <w:rPr>
      <w:rFonts w:ascii="Times New Roman" w:eastAsiaTheme="majorEastAsia" w:hAnsi="Times New Roman" w:cs="Times New Roma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A05"/>
    <w:pPr>
      <w:keepNext/>
      <w:keepLines/>
      <w:numPr>
        <w:ilvl w:val="1"/>
        <w:numId w:val="4"/>
      </w:numPr>
      <w:spacing w:before="40" w:after="0"/>
      <w:outlineLvl w:val="1"/>
    </w:pPr>
    <w:rPr>
      <w:rFonts w:ascii="Times New Roman" w:eastAsiaTheme="majorEastAsia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A05"/>
    <w:pPr>
      <w:keepNext/>
      <w:keepLines/>
      <w:numPr>
        <w:ilvl w:val="2"/>
        <w:numId w:val="4"/>
      </w:numPr>
      <w:spacing w:before="40" w:after="0"/>
      <w:outlineLvl w:val="2"/>
    </w:pPr>
    <w:rPr>
      <w:rFonts w:ascii="Times New Roman" w:eastAsiaTheme="majorEastAsia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A05"/>
    <w:pPr>
      <w:keepNext/>
      <w:keepLines/>
      <w:numPr>
        <w:ilvl w:val="3"/>
        <w:numId w:val="4"/>
      </w:numPr>
      <w:spacing w:before="40" w:after="0"/>
      <w:ind w:left="648"/>
      <w:outlineLvl w:val="3"/>
    </w:pPr>
    <w:rPr>
      <w:rFonts w:ascii="Times New Roman" w:eastAsiaTheme="majorEastAsia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A05"/>
    <w:rPr>
      <w:rFonts w:ascii="Times New Roman" w:eastAsiaTheme="majorEastAsia" w:hAnsi="Times New Roman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A05"/>
    <w:rPr>
      <w:rFonts w:ascii="Times New Roman" w:eastAsiaTheme="majorEastAsia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A05"/>
    <w:rPr>
      <w:rFonts w:ascii="Times New Roman" w:eastAsiaTheme="majorEastAsia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0A05"/>
    <w:rPr>
      <w:rFonts w:ascii="Times New Roman" w:eastAsiaTheme="majorEastAsia" w:hAnsi="Times New Roman" w:cs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031D"/>
  </w:style>
  <w:style w:type="paragraph" w:styleId="Footer">
    <w:name w:val="footer"/>
    <w:basedOn w:val="Normal"/>
    <w:link w:val="Foot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0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11</cp:revision>
  <dcterms:created xsi:type="dcterms:W3CDTF">2022-04-21T22:39:00Z</dcterms:created>
  <dcterms:modified xsi:type="dcterms:W3CDTF">2022-04-26T18:46:00Z</dcterms:modified>
</cp:coreProperties>
</file>